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5B51A" w14:textId="08640C96" w:rsidR="00A22E1D" w:rsidRDefault="00A14D57">
      <w:pPr>
        <w:rPr>
          <w:u w:val="single"/>
        </w:rPr>
      </w:pPr>
      <w:r w:rsidRPr="00A14D57">
        <w:rPr>
          <w:u w:val="single"/>
        </w:rPr>
        <w:t>Big Data Group Assignment Team</w:t>
      </w:r>
    </w:p>
    <w:p w14:paraId="01438CBF" w14:textId="77777777" w:rsidR="00A14D57" w:rsidRPr="00A14D57" w:rsidRDefault="00A14D57">
      <w:pPr>
        <w:rPr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05477" w14:paraId="75F5CA0C" w14:textId="77777777" w:rsidTr="00A14D57">
        <w:tc>
          <w:tcPr>
            <w:tcW w:w="4508" w:type="dxa"/>
            <w:shd w:val="clear" w:color="auto" w:fill="C9C9C9" w:themeFill="accent3" w:themeFillTint="99"/>
          </w:tcPr>
          <w:p w14:paraId="6302051D" w14:textId="0286F3F6" w:rsidR="00F05477" w:rsidRPr="00A14D57" w:rsidRDefault="00F05477">
            <w:pPr>
              <w:rPr>
                <w:b/>
                <w:bCs/>
              </w:rPr>
            </w:pPr>
            <w:r w:rsidRPr="00A14D57">
              <w:rPr>
                <w:b/>
                <w:bCs/>
              </w:rPr>
              <w:t>Name</w:t>
            </w:r>
          </w:p>
        </w:tc>
        <w:tc>
          <w:tcPr>
            <w:tcW w:w="4508" w:type="dxa"/>
            <w:shd w:val="clear" w:color="auto" w:fill="C9C9C9" w:themeFill="accent3" w:themeFillTint="99"/>
          </w:tcPr>
          <w:p w14:paraId="5F8B16C7" w14:textId="4D3F0480" w:rsidR="00F05477" w:rsidRPr="00A14D57" w:rsidRDefault="00F05477">
            <w:pPr>
              <w:rPr>
                <w:b/>
                <w:bCs/>
              </w:rPr>
            </w:pPr>
            <w:r w:rsidRPr="00A14D57">
              <w:rPr>
                <w:b/>
                <w:bCs/>
              </w:rPr>
              <w:t>Student ID</w:t>
            </w:r>
          </w:p>
        </w:tc>
      </w:tr>
      <w:tr w:rsidR="00F05477" w14:paraId="49EF8257" w14:textId="77777777" w:rsidTr="00F05477">
        <w:tc>
          <w:tcPr>
            <w:tcW w:w="4508" w:type="dxa"/>
          </w:tcPr>
          <w:p w14:paraId="50F235E0" w14:textId="47402200" w:rsidR="00F05477" w:rsidRDefault="00F05477">
            <w:r>
              <w:t>Ajay Sharma</w:t>
            </w:r>
          </w:p>
        </w:tc>
        <w:tc>
          <w:tcPr>
            <w:tcW w:w="4508" w:type="dxa"/>
          </w:tcPr>
          <w:p w14:paraId="7709B19B" w14:textId="7630E860" w:rsidR="00F05477" w:rsidRDefault="00F05477">
            <w:r w:rsidRPr="00F05477">
              <w:t>C0855832</w:t>
            </w:r>
          </w:p>
        </w:tc>
      </w:tr>
      <w:tr w:rsidR="00F05477" w14:paraId="37AD6EF3" w14:textId="77777777" w:rsidTr="00F05477">
        <w:tc>
          <w:tcPr>
            <w:tcW w:w="4508" w:type="dxa"/>
          </w:tcPr>
          <w:p w14:paraId="04682757" w14:textId="5A32EB94" w:rsidR="00F05477" w:rsidRDefault="00F05477">
            <w:r>
              <w:t>Ralph Christian</w:t>
            </w:r>
          </w:p>
        </w:tc>
        <w:tc>
          <w:tcPr>
            <w:tcW w:w="4508" w:type="dxa"/>
          </w:tcPr>
          <w:p w14:paraId="2AB9DF04" w14:textId="07E2B00B" w:rsidR="00F05477" w:rsidRDefault="00F05477">
            <w:r w:rsidRPr="00F05477">
              <w:t>C0854596</w:t>
            </w:r>
          </w:p>
        </w:tc>
      </w:tr>
      <w:tr w:rsidR="00F05477" w14:paraId="31956F32" w14:textId="77777777" w:rsidTr="00F05477">
        <w:tc>
          <w:tcPr>
            <w:tcW w:w="4508" w:type="dxa"/>
          </w:tcPr>
          <w:p w14:paraId="13863998" w14:textId="411D3354" w:rsidR="00F05477" w:rsidRDefault="00F05477">
            <w:r>
              <w:t>Usnik Biswas</w:t>
            </w:r>
          </w:p>
        </w:tc>
        <w:tc>
          <w:tcPr>
            <w:tcW w:w="4508" w:type="dxa"/>
          </w:tcPr>
          <w:p w14:paraId="1F5C437A" w14:textId="03E25532" w:rsidR="00F05477" w:rsidRDefault="00F05477">
            <w:r w:rsidRPr="00F05477">
              <w:t>C0826704</w:t>
            </w:r>
          </w:p>
        </w:tc>
      </w:tr>
    </w:tbl>
    <w:p w14:paraId="219415A3" w14:textId="3FB1DE30" w:rsidR="00F05477" w:rsidRDefault="00F05477" w:rsidP="00F05477"/>
    <w:p w14:paraId="28615ECF" w14:textId="0EE4CA85" w:rsidR="00F05477" w:rsidRDefault="00F05477"/>
    <w:sectPr w:rsidR="00F05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LYwNDA2MTYwNjBU0lEKTi0uzszPAykwrAUAQ81nmiwAAAA="/>
  </w:docVars>
  <w:rsids>
    <w:rsidRoot w:val="000E59BA"/>
    <w:rsid w:val="000E59BA"/>
    <w:rsid w:val="0022688E"/>
    <w:rsid w:val="003B4E2A"/>
    <w:rsid w:val="00A14D57"/>
    <w:rsid w:val="00A22E1D"/>
    <w:rsid w:val="00C03A66"/>
    <w:rsid w:val="00F05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A0DB1"/>
  <w15:chartTrackingRefBased/>
  <w15:docId w15:val="{BF2AB3D6-542C-452C-8077-0A648EC08A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nik Biswas</dc:creator>
  <cp:keywords/>
  <dc:description/>
  <cp:lastModifiedBy>Usnik Biswas</cp:lastModifiedBy>
  <cp:revision>3</cp:revision>
  <dcterms:created xsi:type="dcterms:W3CDTF">2022-04-03T18:23:00Z</dcterms:created>
  <dcterms:modified xsi:type="dcterms:W3CDTF">2022-04-03T18:29:00Z</dcterms:modified>
</cp:coreProperties>
</file>